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483C7" w14:textId="77777777" w:rsidR="002C5CC4" w:rsidRDefault="002C5CC4" w:rsidP="00B910F7">
      <w:pPr>
        <w:rPr>
          <w:rFonts w:ascii="Corbel" w:hAnsi="Corbel"/>
        </w:rPr>
      </w:pPr>
      <w:bookmarkStart w:id="0" w:name="_Hlk511727483"/>
    </w:p>
    <w:p w14:paraId="71606D04" w14:textId="77777777" w:rsidR="00EA00DD" w:rsidRPr="00EA00DD" w:rsidRDefault="003A6DDC" w:rsidP="00EA00DD">
      <w:pPr>
        <w:rPr>
          <w:rFonts w:ascii="Corbel" w:hAnsi="Corbel"/>
          <w:b/>
          <w:sz w:val="36"/>
          <w:szCs w:val="36"/>
        </w:rPr>
      </w:pPr>
      <w:r w:rsidRPr="00EA00DD">
        <w:rPr>
          <w:rFonts w:ascii="Corbel" w:hAnsi="Corbel"/>
          <w:sz w:val="36"/>
          <w:szCs w:val="36"/>
        </w:rPr>
        <w:br/>
      </w:r>
      <w:r w:rsidR="00EA00DD" w:rsidRPr="00EA00DD">
        <w:rPr>
          <w:rFonts w:ascii="Corbel" w:hAnsi="Corbel"/>
          <w:b/>
          <w:sz w:val="36"/>
          <w:szCs w:val="36"/>
        </w:rPr>
        <w:t>RunTogether Satellite Clubs</w:t>
      </w:r>
    </w:p>
    <w:p w14:paraId="1B4318E2" w14:textId="77777777" w:rsidR="00186973" w:rsidRPr="00EA00DD" w:rsidRDefault="00EA00DD" w:rsidP="00B910F7">
      <w:pPr>
        <w:rPr>
          <w:rFonts w:ascii="Corbel" w:hAnsi="Corbel"/>
          <w:b/>
          <w:sz w:val="32"/>
          <w:szCs w:val="32"/>
        </w:rPr>
      </w:pPr>
      <w:r w:rsidRPr="00EA00DD">
        <w:rPr>
          <w:rFonts w:ascii="Corbel" w:hAnsi="Corbel"/>
          <w:b/>
          <w:sz w:val="32"/>
          <w:szCs w:val="32"/>
        </w:rPr>
        <w:t>Application for Funding</w:t>
      </w:r>
    </w:p>
    <w:tbl>
      <w:tblPr>
        <w:tblW w:w="1091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835"/>
        <w:gridCol w:w="851"/>
        <w:gridCol w:w="3827"/>
        <w:gridCol w:w="3402"/>
      </w:tblGrid>
      <w:tr w:rsidR="00EA00DD" w:rsidRPr="00C947AC" w14:paraId="3EB9F043" w14:textId="77777777" w:rsidTr="001322A4">
        <w:tc>
          <w:tcPr>
            <w:tcW w:w="10915" w:type="dxa"/>
            <w:gridSpan w:val="4"/>
            <w:shd w:val="clear" w:color="auto" w:fill="0096D6"/>
          </w:tcPr>
          <w:bookmarkEnd w:id="0"/>
          <w:p w14:paraId="781E5543" w14:textId="77777777" w:rsidR="00EA00DD" w:rsidRPr="001322A4" w:rsidRDefault="00EA00DD" w:rsidP="00EA00DD">
            <w:pPr>
              <w:pStyle w:val="CAL"/>
              <w:tabs>
                <w:tab w:val="left" w:pos="6064"/>
                <w:tab w:val="left" w:pos="8720"/>
              </w:tabs>
              <w:rPr>
                <w:b/>
                <w:color w:val="FFFFFF"/>
                <w:sz w:val="28"/>
                <w:szCs w:val="28"/>
              </w:rPr>
            </w:pPr>
            <w:r w:rsidRPr="001322A4">
              <w:rPr>
                <w:b/>
                <w:color w:val="FFFFFF"/>
                <w:sz w:val="28"/>
                <w:szCs w:val="28"/>
              </w:rPr>
              <w:t>Section 1: Tell us about your club</w:t>
            </w:r>
            <w:r w:rsidRPr="001322A4">
              <w:rPr>
                <w:b/>
                <w:color w:val="FFFFFF"/>
                <w:sz w:val="28"/>
                <w:szCs w:val="28"/>
              </w:rPr>
              <w:tab/>
            </w:r>
            <w:r w:rsidRPr="001322A4">
              <w:rPr>
                <w:b/>
                <w:color w:val="FFFFFF"/>
                <w:sz w:val="28"/>
                <w:szCs w:val="28"/>
              </w:rPr>
              <w:tab/>
            </w:r>
          </w:p>
        </w:tc>
      </w:tr>
      <w:tr w:rsidR="00EA00DD" w:rsidRPr="00C947AC" w14:paraId="23B8FE06" w14:textId="77777777" w:rsidTr="0009280C">
        <w:trPr>
          <w:trHeight w:val="435"/>
        </w:trPr>
        <w:tc>
          <w:tcPr>
            <w:tcW w:w="2835" w:type="dxa"/>
            <w:shd w:val="clear" w:color="auto" w:fill="auto"/>
          </w:tcPr>
          <w:p w14:paraId="7E431D2B" w14:textId="77777777" w:rsidR="00EA00DD" w:rsidRPr="00EA00DD" w:rsidRDefault="00EA00DD" w:rsidP="00EA00DD">
            <w:pPr>
              <w:pStyle w:val="CAL"/>
              <w:tabs>
                <w:tab w:val="center" w:pos="4513"/>
                <w:tab w:val="right" w:pos="9026"/>
              </w:tabs>
              <w:rPr>
                <w:b/>
              </w:rPr>
            </w:pPr>
            <w:r>
              <w:t>Your name</w:t>
            </w:r>
            <w:r w:rsidRPr="00EA00DD">
              <w:t xml:space="preserve">: </w:t>
            </w:r>
          </w:p>
        </w:tc>
        <w:tc>
          <w:tcPr>
            <w:tcW w:w="8080" w:type="dxa"/>
            <w:gridSpan w:val="3"/>
            <w:shd w:val="clear" w:color="auto" w:fill="auto"/>
          </w:tcPr>
          <w:p w14:paraId="6FC2EADC" w14:textId="7C538450" w:rsidR="00EA00DD" w:rsidRPr="00EA00DD" w:rsidRDefault="00EA00DD" w:rsidP="00EA00DD">
            <w:pPr>
              <w:pStyle w:val="CAL"/>
              <w:tabs>
                <w:tab w:val="left" w:pos="1140"/>
                <w:tab w:val="center" w:pos="4513"/>
                <w:tab w:val="right" w:pos="9026"/>
              </w:tabs>
            </w:pPr>
          </w:p>
        </w:tc>
      </w:tr>
      <w:tr w:rsidR="00EA00DD" w:rsidRPr="00C947AC" w14:paraId="4E59D2A9" w14:textId="77777777" w:rsidTr="0009280C">
        <w:tc>
          <w:tcPr>
            <w:tcW w:w="2835" w:type="dxa"/>
            <w:shd w:val="clear" w:color="auto" w:fill="auto"/>
          </w:tcPr>
          <w:p w14:paraId="0AF5E8A6" w14:textId="2FA587B2" w:rsidR="00EA00DD" w:rsidRPr="00EA00DD" w:rsidRDefault="00EA00DD" w:rsidP="00EA00DD">
            <w:pPr>
              <w:pStyle w:val="CAL"/>
              <w:tabs>
                <w:tab w:val="center" w:pos="4513"/>
                <w:tab w:val="right" w:pos="9026"/>
              </w:tabs>
            </w:pPr>
            <w:r>
              <w:t xml:space="preserve">Your </w:t>
            </w:r>
            <w:r w:rsidR="00D9490D">
              <w:t>Group / Role:</w:t>
            </w:r>
          </w:p>
        </w:tc>
        <w:tc>
          <w:tcPr>
            <w:tcW w:w="8080" w:type="dxa"/>
            <w:gridSpan w:val="3"/>
            <w:shd w:val="clear" w:color="auto" w:fill="auto"/>
          </w:tcPr>
          <w:p w14:paraId="16EAF230" w14:textId="2B07EA4C" w:rsidR="00EA00DD" w:rsidRPr="001322A4" w:rsidRDefault="00EA00DD" w:rsidP="00EA00DD">
            <w:pPr>
              <w:tabs>
                <w:tab w:val="left" w:pos="960"/>
                <w:tab w:val="center" w:pos="4513"/>
                <w:tab w:val="right" w:pos="9026"/>
              </w:tabs>
              <w:rPr>
                <w:sz w:val="24"/>
                <w:szCs w:val="24"/>
              </w:rPr>
            </w:pPr>
          </w:p>
        </w:tc>
      </w:tr>
      <w:tr w:rsidR="00EA00DD" w:rsidRPr="00C947AC" w14:paraId="2F5AC04F" w14:textId="77777777" w:rsidTr="0009280C">
        <w:tc>
          <w:tcPr>
            <w:tcW w:w="2835" w:type="dxa"/>
            <w:shd w:val="clear" w:color="auto" w:fill="auto"/>
          </w:tcPr>
          <w:p w14:paraId="66F37236" w14:textId="690C8A24" w:rsidR="00EA00DD" w:rsidRPr="00EA00DD" w:rsidRDefault="00EA00DD" w:rsidP="00EA00DD">
            <w:pPr>
              <w:pStyle w:val="CAL"/>
              <w:tabs>
                <w:tab w:val="center" w:pos="4513"/>
                <w:tab w:val="right" w:pos="9026"/>
              </w:tabs>
            </w:pPr>
            <w:r>
              <w:t xml:space="preserve">Name of </w:t>
            </w:r>
            <w:r w:rsidR="00D9490D">
              <w:t>RunTogether Group</w:t>
            </w:r>
            <w:r w:rsidRPr="00EA00DD">
              <w:t>:</w:t>
            </w:r>
          </w:p>
        </w:tc>
        <w:tc>
          <w:tcPr>
            <w:tcW w:w="8080" w:type="dxa"/>
            <w:gridSpan w:val="3"/>
            <w:shd w:val="clear" w:color="auto" w:fill="auto"/>
          </w:tcPr>
          <w:p w14:paraId="24717323" w14:textId="211C7F6A" w:rsidR="00EA00DD" w:rsidRPr="001322A4" w:rsidRDefault="00EA00DD" w:rsidP="00EA00DD">
            <w:pPr>
              <w:tabs>
                <w:tab w:val="center" w:pos="4513"/>
                <w:tab w:val="right" w:pos="9026"/>
              </w:tabs>
              <w:rPr>
                <w:sz w:val="24"/>
                <w:szCs w:val="24"/>
              </w:rPr>
            </w:pPr>
          </w:p>
        </w:tc>
      </w:tr>
      <w:tr w:rsidR="00D66ACB" w:rsidRPr="00C947AC" w14:paraId="0B796CF7" w14:textId="77777777" w:rsidTr="001322A4">
        <w:tc>
          <w:tcPr>
            <w:tcW w:w="10915" w:type="dxa"/>
            <w:gridSpan w:val="4"/>
            <w:shd w:val="clear" w:color="auto" w:fill="auto"/>
          </w:tcPr>
          <w:p w14:paraId="47907230" w14:textId="2C3C3B04" w:rsidR="00D66ACB" w:rsidRPr="00D66ACB" w:rsidRDefault="00D9490D" w:rsidP="001322A4">
            <w:pPr>
              <w:tabs>
                <w:tab w:val="center" w:pos="4513"/>
                <w:tab w:val="right" w:pos="902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 your group currently active of the RunTogether Website?</w:t>
            </w:r>
            <w:r w:rsidR="00D66ACB" w:rsidRPr="00D66ACB">
              <w:rPr>
                <w:sz w:val="24"/>
                <w:szCs w:val="24"/>
              </w:rPr>
              <w:t xml:space="preserve"> </w:t>
            </w:r>
            <w:r w:rsidR="00D66ACB">
              <w:rPr>
                <w:sz w:val="24"/>
                <w:szCs w:val="24"/>
              </w:rPr>
              <w:t xml:space="preserve">  </w:t>
            </w:r>
          </w:p>
        </w:tc>
      </w:tr>
      <w:tr w:rsidR="001322A4" w:rsidRPr="00C947AC" w14:paraId="163822C2" w14:textId="77777777" w:rsidTr="001322A4">
        <w:trPr>
          <w:trHeight w:val="438"/>
        </w:trPr>
        <w:tc>
          <w:tcPr>
            <w:tcW w:w="10915" w:type="dxa"/>
            <w:gridSpan w:val="4"/>
            <w:shd w:val="clear" w:color="auto" w:fill="auto"/>
          </w:tcPr>
          <w:p w14:paraId="4C55E4D2" w14:textId="77777777" w:rsidR="001322A4" w:rsidRPr="001322A4" w:rsidRDefault="001322A4" w:rsidP="00B0694A">
            <w:pPr>
              <w:tabs>
                <w:tab w:val="center" w:pos="4513"/>
                <w:tab w:val="right" w:pos="9026"/>
              </w:tabs>
              <w:rPr>
                <w:sz w:val="24"/>
                <w:szCs w:val="24"/>
              </w:rPr>
            </w:pPr>
            <w:r w:rsidRPr="00EA00DD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00DD">
              <w:instrText xml:space="preserve"> FORMCHECKBOX </w:instrText>
            </w:r>
            <w:r w:rsidR="00AE089D">
              <w:fldChar w:fldCharType="separate"/>
            </w:r>
            <w:r w:rsidRPr="00EA00DD">
              <w:fldChar w:fldCharType="end"/>
            </w:r>
            <w:r>
              <w:t xml:space="preserve"> </w:t>
            </w:r>
            <w:r w:rsidRPr="00D66ACB">
              <w:rPr>
                <w:sz w:val="24"/>
                <w:szCs w:val="24"/>
              </w:rPr>
              <w:t>YES</w:t>
            </w:r>
            <w:r>
              <w:rPr>
                <w:sz w:val="24"/>
                <w:szCs w:val="24"/>
              </w:rPr>
              <w:t xml:space="preserve"> – </w:t>
            </w:r>
            <w:r w:rsidRPr="001322A4">
              <w:rPr>
                <w:sz w:val="24"/>
                <w:szCs w:val="24"/>
              </w:rPr>
              <w:t xml:space="preserve">If </w:t>
            </w:r>
            <w:r w:rsidR="00B0694A">
              <w:rPr>
                <w:sz w:val="24"/>
                <w:szCs w:val="24"/>
              </w:rPr>
              <w:t>YES</w:t>
            </w:r>
            <w:r w:rsidRPr="001322A4">
              <w:rPr>
                <w:sz w:val="24"/>
                <w:szCs w:val="24"/>
              </w:rPr>
              <w:t>, please provide details of your group including name and link to group page</w:t>
            </w:r>
            <w:r>
              <w:rPr>
                <w:sz w:val="24"/>
                <w:szCs w:val="24"/>
              </w:rPr>
              <w:t>:</w:t>
            </w:r>
          </w:p>
        </w:tc>
      </w:tr>
      <w:tr w:rsidR="001322A4" w:rsidRPr="00C947AC" w14:paraId="714F3CB4" w14:textId="77777777" w:rsidTr="0009280C">
        <w:trPr>
          <w:trHeight w:val="1865"/>
        </w:trPr>
        <w:tc>
          <w:tcPr>
            <w:tcW w:w="10915" w:type="dxa"/>
            <w:gridSpan w:val="4"/>
            <w:shd w:val="clear" w:color="auto" w:fill="auto"/>
          </w:tcPr>
          <w:p w14:paraId="029A377C" w14:textId="1DB0C825" w:rsidR="001322A4" w:rsidRPr="00EA00DD" w:rsidRDefault="001322A4" w:rsidP="0016430E">
            <w:pPr>
              <w:tabs>
                <w:tab w:val="center" w:pos="4513"/>
                <w:tab w:val="right" w:pos="9026"/>
              </w:tabs>
            </w:pPr>
          </w:p>
        </w:tc>
      </w:tr>
      <w:tr w:rsidR="001322A4" w:rsidRPr="00C947AC" w14:paraId="1DDCF20A" w14:textId="77777777" w:rsidTr="001322A4">
        <w:tc>
          <w:tcPr>
            <w:tcW w:w="10915" w:type="dxa"/>
            <w:gridSpan w:val="4"/>
            <w:shd w:val="clear" w:color="auto" w:fill="auto"/>
          </w:tcPr>
          <w:p w14:paraId="07D8A920" w14:textId="69D53DED" w:rsidR="001322A4" w:rsidRPr="001322A4" w:rsidRDefault="001322A4" w:rsidP="00B0694A">
            <w:pPr>
              <w:tabs>
                <w:tab w:val="center" w:pos="4513"/>
                <w:tab w:val="right" w:pos="9026"/>
              </w:tabs>
              <w:rPr>
                <w:sz w:val="24"/>
                <w:szCs w:val="24"/>
              </w:rPr>
            </w:pPr>
            <w:r w:rsidRPr="00EA00DD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00DD">
              <w:instrText xml:space="preserve"> FORMCHECKBOX </w:instrText>
            </w:r>
            <w:r w:rsidR="00AE089D">
              <w:fldChar w:fldCharType="separate"/>
            </w:r>
            <w:r w:rsidRPr="00EA00DD">
              <w:fldChar w:fldCharType="end"/>
            </w:r>
            <w:r>
              <w:t xml:space="preserve"> </w:t>
            </w:r>
            <w:r>
              <w:rPr>
                <w:sz w:val="24"/>
                <w:szCs w:val="24"/>
              </w:rPr>
              <w:t xml:space="preserve">NO – If </w:t>
            </w:r>
            <w:r w:rsidR="00B0694A">
              <w:rPr>
                <w:sz w:val="24"/>
                <w:szCs w:val="24"/>
              </w:rPr>
              <w:t>NO</w:t>
            </w:r>
            <w:r w:rsidRPr="001322A4">
              <w:rPr>
                <w:sz w:val="24"/>
                <w:szCs w:val="24"/>
              </w:rPr>
              <w:t>, please provide details</w:t>
            </w:r>
            <w:r w:rsidR="00D9490D">
              <w:rPr>
                <w:sz w:val="24"/>
                <w:szCs w:val="24"/>
              </w:rPr>
              <w:t xml:space="preserve"> of your group</w:t>
            </w:r>
            <w:r>
              <w:rPr>
                <w:sz w:val="24"/>
                <w:szCs w:val="24"/>
              </w:rPr>
              <w:t>:</w:t>
            </w:r>
          </w:p>
        </w:tc>
      </w:tr>
      <w:tr w:rsidR="001322A4" w:rsidRPr="00C947AC" w14:paraId="2D39C6F4" w14:textId="77777777" w:rsidTr="0009280C">
        <w:trPr>
          <w:trHeight w:val="2084"/>
        </w:trPr>
        <w:tc>
          <w:tcPr>
            <w:tcW w:w="10915" w:type="dxa"/>
            <w:gridSpan w:val="4"/>
            <w:shd w:val="clear" w:color="auto" w:fill="auto"/>
          </w:tcPr>
          <w:p w14:paraId="403E3310" w14:textId="34B593D3" w:rsidR="001322A4" w:rsidRPr="00EA00DD" w:rsidRDefault="001322A4" w:rsidP="00EA00DD">
            <w:pPr>
              <w:tabs>
                <w:tab w:val="center" w:pos="4513"/>
                <w:tab w:val="right" w:pos="9026"/>
              </w:tabs>
            </w:pPr>
          </w:p>
        </w:tc>
      </w:tr>
      <w:tr w:rsidR="001322A4" w:rsidRPr="00C947AC" w14:paraId="7856D5AB" w14:textId="77777777" w:rsidTr="001322A4">
        <w:tc>
          <w:tcPr>
            <w:tcW w:w="7513" w:type="dxa"/>
            <w:gridSpan w:val="3"/>
            <w:shd w:val="clear" w:color="auto" w:fill="auto"/>
          </w:tcPr>
          <w:p w14:paraId="1C9245D3" w14:textId="6C7D3882" w:rsidR="00D66ACB" w:rsidRPr="00EA00DD" w:rsidRDefault="00D9490D" w:rsidP="001322A4">
            <w:pPr>
              <w:pStyle w:val="CAL"/>
              <w:tabs>
                <w:tab w:val="center" w:pos="4513"/>
                <w:tab w:val="right" w:pos="9026"/>
              </w:tabs>
            </w:pPr>
            <w:r>
              <w:t>What is the total number of runners in the group currently</w:t>
            </w:r>
            <w:r w:rsidR="001322A4">
              <w:t xml:space="preserve">? </w:t>
            </w:r>
          </w:p>
        </w:tc>
        <w:tc>
          <w:tcPr>
            <w:tcW w:w="3402" w:type="dxa"/>
            <w:shd w:val="clear" w:color="auto" w:fill="auto"/>
          </w:tcPr>
          <w:p w14:paraId="328D788F" w14:textId="0FCE3907" w:rsidR="00D66ACB" w:rsidRPr="00EA00DD" w:rsidRDefault="00D66ACB" w:rsidP="002D4D82">
            <w:pPr>
              <w:tabs>
                <w:tab w:val="center" w:pos="4513"/>
                <w:tab w:val="right" w:pos="9026"/>
              </w:tabs>
            </w:pPr>
          </w:p>
        </w:tc>
      </w:tr>
      <w:tr w:rsidR="001322A4" w:rsidRPr="00C947AC" w14:paraId="3CF7FF0B" w14:textId="77777777" w:rsidTr="001322A4">
        <w:tc>
          <w:tcPr>
            <w:tcW w:w="7513" w:type="dxa"/>
            <w:gridSpan w:val="3"/>
            <w:shd w:val="clear" w:color="auto" w:fill="auto"/>
          </w:tcPr>
          <w:p w14:paraId="36500B84" w14:textId="64613D17" w:rsidR="001322A4" w:rsidRPr="00EA00DD" w:rsidRDefault="001322A4" w:rsidP="00EA00DD">
            <w:pPr>
              <w:pStyle w:val="CAL"/>
              <w:tabs>
                <w:tab w:val="center" w:pos="4513"/>
                <w:tab w:val="right" w:pos="9026"/>
              </w:tabs>
            </w:pPr>
            <w:r>
              <w:t>How many 1</w:t>
            </w:r>
            <w:r w:rsidR="00D9490D">
              <w:t>4</w:t>
            </w:r>
            <w:r>
              <w:t>-16</w:t>
            </w:r>
            <w:r w:rsidR="009B2EBD">
              <w:t xml:space="preserve"> </w:t>
            </w:r>
            <w:r>
              <w:t>y</w:t>
            </w:r>
            <w:r w:rsidR="009B2EBD">
              <w:t>ea</w:t>
            </w:r>
            <w:r>
              <w:t xml:space="preserve">r olds? </w:t>
            </w:r>
          </w:p>
        </w:tc>
        <w:tc>
          <w:tcPr>
            <w:tcW w:w="3402" w:type="dxa"/>
            <w:shd w:val="clear" w:color="auto" w:fill="auto"/>
          </w:tcPr>
          <w:p w14:paraId="37D68D50" w14:textId="77777777" w:rsidR="001322A4" w:rsidRPr="00EA00DD" w:rsidRDefault="001322A4" w:rsidP="00EA00DD">
            <w:pPr>
              <w:tabs>
                <w:tab w:val="center" w:pos="4513"/>
                <w:tab w:val="right" w:pos="9026"/>
              </w:tabs>
            </w:pPr>
            <w:r w:rsidRPr="001322A4">
              <w:rPr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322A4">
              <w:rPr>
                <w:sz w:val="24"/>
                <w:szCs w:val="24"/>
              </w:rPr>
              <w:instrText xml:space="preserve"> FORMTEXT </w:instrText>
            </w:r>
            <w:r w:rsidRPr="001322A4">
              <w:rPr>
                <w:sz w:val="24"/>
                <w:szCs w:val="24"/>
              </w:rPr>
            </w:r>
            <w:r w:rsidRPr="001322A4"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 w:rsidRPr="001322A4">
              <w:rPr>
                <w:sz w:val="24"/>
                <w:szCs w:val="24"/>
              </w:rPr>
              <w:fldChar w:fldCharType="end"/>
            </w:r>
          </w:p>
        </w:tc>
      </w:tr>
      <w:tr w:rsidR="001322A4" w:rsidRPr="00C947AC" w14:paraId="5CC4857D" w14:textId="77777777" w:rsidTr="001322A4">
        <w:tc>
          <w:tcPr>
            <w:tcW w:w="7513" w:type="dxa"/>
            <w:gridSpan w:val="3"/>
            <w:shd w:val="clear" w:color="auto" w:fill="auto"/>
          </w:tcPr>
          <w:p w14:paraId="11001FB1" w14:textId="77777777" w:rsidR="001322A4" w:rsidRPr="00EA00DD" w:rsidRDefault="001322A4" w:rsidP="00EA00DD">
            <w:pPr>
              <w:pStyle w:val="CAL"/>
              <w:tabs>
                <w:tab w:val="center" w:pos="4513"/>
                <w:tab w:val="right" w:pos="9026"/>
              </w:tabs>
            </w:pPr>
            <w:r>
              <w:t>How many 17-25</w:t>
            </w:r>
            <w:r w:rsidR="009B2EBD">
              <w:t xml:space="preserve"> year </w:t>
            </w:r>
            <w:r>
              <w:t>olds?</w:t>
            </w:r>
          </w:p>
        </w:tc>
        <w:tc>
          <w:tcPr>
            <w:tcW w:w="3402" w:type="dxa"/>
            <w:shd w:val="clear" w:color="auto" w:fill="auto"/>
          </w:tcPr>
          <w:p w14:paraId="4CCC82D8" w14:textId="77777777" w:rsidR="001322A4" w:rsidRPr="00EA00DD" w:rsidRDefault="001322A4" w:rsidP="00EA00DD">
            <w:pPr>
              <w:tabs>
                <w:tab w:val="center" w:pos="4513"/>
                <w:tab w:val="right" w:pos="9026"/>
              </w:tabs>
            </w:pPr>
            <w:r w:rsidRPr="001322A4">
              <w:rPr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322A4">
              <w:rPr>
                <w:sz w:val="24"/>
                <w:szCs w:val="24"/>
              </w:rPr>
              <w:instrText xml:space="preserve"> FORMTEXT </w:instrText>
            </w:r>
            <w:r w:rsidRPr="001322A4">
              <w:rPr>
                <w:sz w:val="24"/>
                <w:szCs w:val="24"/>
              </w:rPr>
            </w:r>
            <w:r w:rsidRPr="001322A4"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>
              <w:rPr>
                <w:noProof/>
                <w:sz w:val="24"/>
                <w:szCs w:val="24"/>
              </w:rPr>
              <w:t> </w:t>
            </w:r>
            <w:r w:rsidRPr="001322A4">
              <w:rPr>
                <w:sz w:val="24"/>
                <w:szCs w:val="24"/>
              </w:rPr>
              <w:fldChar w:fldCharType="end"/>
            </w:r>
          </w:p>
        </w:tc>
      </w:tr>
      <w:tr w:rsidR="001322A4" w:rsidRPr="00C947AC" w14:paraId="56BE6320" w14:textId="77777777" w:rsidTr="001322A4">
        <w:tc>
          <w:tcPr>
            <w:tcW w:w="7513" w:type="dxa"/>
            <w:gridSpan w:val="3"/>
            <w:shd w:val="clear" w:color="auto" w:fill="auto"/>
          </w:tcPr>
          <w:p w14:paraId="30121212" w14:textId="77777777" w:rsidR="001322A4" w:rsidRDefault="001322A4" w:rsidP="00EA00DD">
            <w:pPr>
              <w:pStyle w:val="CAL"/>
              <w:tabs>
                <w:tab w:val="center" w:pos="4513"/>
                <w:tab w:val="right" w:pos="9026"/>
              </w:tabs>
            </w:pPr>
            <w:r w:rsidRPr="001322A4">
              <w:t xml:space="preserve">How many qualified leaders and/or coaches </w:t>
            </w:r>
            <w:r w:rsidR="00D9490D">
              <w:t>does the group have?</w:t>
            </w:r>
          </w:p>
          <w:p w14:paraId="7A41F143" w14:textId="0387E7A4" w:rsidR="00D9490D" w:rsidRPr="00EA00DD" w:rsidRDefault="00D9490D" w:rsidP="00EA00DD">
            <w:pPr>
              <w:pStyle w:val="CAL"/>
              <w:tabs>
                <w:tab w:val="center" w:pos="4513"/>
                <w:tab w:val="right" w:pos="9026"/>
              </w:tabs>
            </w:pPr>
            <w:r>
              <w:t>Please provide names and qualifications where applicable.</w:t>
            </w:r>
          </w:p>
        </w:tc>
        <w:tc>
          <w:tcPr>
            <w:tcW w:w="3402" w:type="dxa"/>
            <w:shd w:val="clear" w:color="auto" w:fill="auto"/>
          </w:tcPr>
          <w:p w14:paraId="589248E1" w14:textId="77777777" w:rsidR="001322A4" w:rsidRDefault="001322A4" w:rsidP="00EA00DD">
            <w:pPr>
              <w:tabs>
                <w:tab w:val="center" w:pos="4513"/>
                <w:tab w:val="right" w:pos="9026"/>
              </w:tabs>
              <w:rPr>
                <w:sz w:val="24"/>
                <w:szCs w:val="24"/>
              </w:rPr>
            </w:pPr>
          </w:p>
          <w:p w14:paraId="2939B60C" w14:textId="77777777" w:rsidR="00D9490D" w:rsidRDefault="00D9490D" w:rsidP="00EA00DD">
            <w:pPr>
              <w:tabs>
                <w:tab w:val="center" w:pos="4513"/>
                <w:tab w:val="right" w:pos="9026"/>
              </w:tabs>
              <w:rPr>
                <w:sz w:val="24"/>
                <w:szCs w:val="24"/>
              </w:rPr>
            </w:pPr>
          </w:p>
          <w:p w14:paraId="5E42FB03" w14:textId="77777777" w:rsidR="00D9490D" w:rsidRDefault="00D9490D" w:rsidP="00EA00DD">
            <w:pPr>
              <w:tabs>
                <w:tab w:val="center" w:pos="4513"/>
                <w:tab w:val="right" w:pos="9026"/>
              </w:tabs>
              <w:rPr>
                <w:sz w:val="24"/>
                <w:szCs w:val="24"/>
              </w:rPr>
            </w:pPr>
          </w:p>
          <w:p w14:paraId="4ED183E9" w14:textId="2609BA76" w:rsidR="00D9490D" w:rsidRPr="00EA00DD" w:rsidRDefault="00D9490D" w:rsidP="00EA00DD">
            <w:pPr>
              <w:tabs>
                <w:tab w:val="center" w:pos="4513"/>
                <w:tab w:val="right" w:pos="9026"/>
              </w:tabs>
            </w:pPr>
          </w:p>
        </w:tc>
      </w:tr>
      <w:tr w:rsidR="001322A4" w:rsidRPr="00C947AC" w14:paraId="18671E15" w14:textId="77777777" w:rsidTr="001D1932">
        <w:trPr>
          <w:trHeight w:val="430"/>
        </w:trPr>
        <w:tc>
          <w:tcPr>
            <w:tcW w:w="10915" w:type="dxa"/>
            <w:gridSpan w:val="4"/>
            <w:shd w:val="clear" w:color="auto" w:fill="auto"/>
          </w:tcPr>
          <w:p w14:paraId="60EDA887" w14:textId="6ECAAE1F" w:rsidR="001322A4" w:rsidRPr="009B2EBD" w:rsidRDefault="001322A4" w:rsidP="009B2EBD">
            <w:pPr>
              <w:tabs>
                <w:tab w:val="center" w:pos="4513"/>
                <w:tab w:val="left" w:pos="7616"/>
              </w:tabs>
              <w:rPr>
                <w:sz w:val="24"/>
                <w:szCs w:val="24"/>
              </w:rPr>
            </w:pPr>
            <w:r w:rsidRPr="009B2EBD">
              <w:rPr>
                <w:sz w:val="24"/>
                <w:szCs w:val="24"/>
              </w:rPr>
              <w:lastRenderedPageBreak/>
              <w:t>What</w:t>
            </w:r>
            <w:r w:rsidR="00D9490D">
              <w:rPr>
                <w:sz w:val="24"/>
                <w:szCs w:val="24"/>
              </w:rPr>
              <w:t xml:space="preserve"> is the groups current session offer? Please include venue details.</w:t>
            </w:r>
          </w:p>
        </w:tc>
      </w:tr>
      <w:tr w:rsidR="001322A4" w:rsidRPr="00C947AC" w14:paraId="306F471C" w14:textId="77777777" w:rsidTr="0009280C">
        <w:trPr>
          <w:trHeight w:val="1878"/>
        </w:trPr>
        <w:tc>
          <w:tcPr>
            <w:tcW w:w="10915" w:type="dxa"/>
            <w:gridSpan w:val="4"/>
            <w:shd w:val="clear" w:color="auto" w:fill="auto"/>
          </w:tcPr>
          <w:p w14:paraId="79CC5F41" w14:textId="7086C642" w:rsidR="001322A4" w:rsidRPr="00EA00DD" w:rsidRDefault="001322A4" w:rsidP="00435C2C">
            <w:pPr>
              <w:tabs>
                <w:tab w:val="center" w:pos="4513"/>
                <w:tab w:val="right" w:pos="9026"/>
              </w:tabs>
            </w:pPr>
            <w:r w:rsidRPr="00EA00DD">
              <w:tab/>
            </w:r>
          </w:p>
        </w:tc>
      </w:tr>
      <w:tr w:rsidR="00EA00DD" w:rsidRPr="00C947AC" w14:paraId="20155CA9" w14:textId="77777777" w:rsidTr="001322A4">
        <w:tc>
          <w:tcPr>
            <w:tcW w:w="10915" w:type="dxa"/>
            <w:gridSpan w:val="4"/>
            <w:shd w:val="clear" w:color="auto" w:fill="0096D6"/>
          </w:tcPr>
          <w:p w14:paraId="3807D8CF" w14:textId="77777777" w:rsidR="00EA00DD" w:rsidRPr="001322A4" w:rsidRDefault="001322A4" w:rsidP="00EA00DD">
            <w:pPr>
              <w:pStyle w:val="CAL"/>
              <w:tabs>
                <w:tab w:val="center" w:pos="4513"/>
                <w:tab w:val="right" w:pos="9026"/>
              </w:tabs>
              <w:rPr>
                <w:b/>
                <w:sz w:val="28"/>
                <w:szCs w:val="28"/>
              </w:rPr>
            </w:pPr>
            <w:r w:rsidRPr="001322A4">
              <w:rPr>
                <w:b/>
                <w:color w:val="FFFFFF"/>
                <w:sz w:val="28"/>
                <w:szCs w:val="28"/>
              </w:rPr>
              <w:t>Section 2: Tell us about your project</w:t>
            </w:r>
          </w:p>
        </w:tc>
      </w:tr>
      <w:tr w:rsidR="0009280C" w:rsidRPr="00C947AC" w14:paraId="38EF4B87" w14:textId="77777777" w:rsidTr="0009280C">
        <w:trPr>
          <w:trHeight w:val="381"/>
        </w:trPr>
        <w:tc>
          <w:tcPr>
            <w:tcW w:w="10915" w:type="dxa"/>
            <w:gridSpan w:val="4"/>
            <w:shd w:val="clear" w:color="auto" w:fill="auto"/>
          </w:tcPr>
          <w:p w14:paraId="6E90829A" w14:textId="17DE9EEC" w:rsidR="0009280C" w:rsidRPr="00EA00DD" w:rsidRDefault="00D9490D" w:rsidP="00EA00DD">
            <w:pPr>
              <w:pStyle w:val="CAL"/>
              <w:tabs>
                <w:tab w:val="center" w:pos="4513"/>
                <w:tab w:val="right" w:pos="9026"/>
              </w:tabs>
            </w:pPr>
            <w:r>
              <w:t>Please tell us why you are applying for a satellite club g</w:t>
            </w:r>
            <w:r w:rsidR="00AB2625">
              <w:t>r</w:t>
            </w:r>
            <w:r>
              <w:t>ant, including you vision for the satellite club and your main goals.</w:t>
            </w:r>
          </w:p>
        </w:tc>
      </w:tr>
      <w:tr w:rsidR="0009280C" w:rsidRPr="00C947AC" w14:paraId="3898448D" w14:textId="77777777" w:rsidTr="009B2EBD">
        <w:trPr>
          <w:trHeight w:val="3078"/>
        </w:trPr>
        <w:tc>
          <w:tcPr>
            <w:tcW w:w="10915" w:type="dxa"/>
            <w:gridSpan w:val="4"/>
            <w:shd w:val="clear" w:color="auto" w:fill="auto"/>
          </w:tcPr>
          <w:p w14:paraId="2E241076" w14:textId="1266A481" w:rsidR="0009280C" w:rsidRPr="00EA00DD" w:rsidRDefault="0009280C" w:rsidP="00EA00DD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  <w:tr w:rsidR="00D9490D" w:rsidRPr="00C947AC" w14:paraId="501CB2BD" w14:textId="77777777" w:rsidTr="001813A0">
        <w:trPr>
          <w:trHeight w:val="2596"/>
        </w:trPr>
        <w:tc>
          <w:tcPr>
            <w:tcW w:w="3686" w:type="dxa"/>
            <w:gridSpan w:val="2"/>
            <w:shd w:val="clear" w:color="auto" w:fill="auto"/>
          </w:tcPr>
          <w:p w14:paraId="448AAC37" w14:textId="760ABB44" w:rsidR="00D9490D" w:rsidRPr="00EA00DD" w:rsidRDefault="00D9490D" w:rsidP="00EA00DD">
            <w:pPr>
              <w:pStyle w:val="CAL"/>
              <w:tabs>
                <w:tab w:val="center" w:pos="4513"/>
                <w:tab w:val="right" w:pos="9026"/>
              </w:tabs>
            </w:pPr>
            <w:r>
              <w:t>Please detail your proposed start date, time of session and intended number of sessions being offered.</w:t>
            </w:r>
          </w:p>
        </w:tc>
        <w:tc>
          <w:tcPr>
            <w:tcW w:w="7229" w:type="dxa"/>
            <w:gridSpan w:val="2"/>
            <w:shd w:val="clear" w:color="auto" w:fill="auto"/>
          </w:tcPr>
          <w:p w14:paraId="12833F36" w14:textId="14BF0E00" w:rsidR="00D9490D" w:rsidRPr="00EA00DD" w:rsidRDefault="00D9490D" w:rsidP="00EA00DD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  <w:tr w:rsidR="00003127" w:rsidRPr="00C947AC" w14:paraId="4751FC39" w14:textId="77777777" w:rsidTr="001D1932">
        <w:trPr>
          <w:trHeight w:val="766"/>
        </w:trPr>
        <w:tc>
          <w:tcPr>
            <w:tcW w:w="3686" w:type="dxa"/>
            <w:gridSpan w:val="2"/>
            <w:shd w:val="clear" w:color="auto" w:fill="auto"/>
          </w:tcPr>
          <w:p w14:paraId="0AEA5EA6" w14:textId="603EB2D3" w:rsidR="00003127" w:rsidRPr="00EA00DD" w:rsidRDefault="00D9490D" w:rsidP="00EA00DD">
            <w:pPr>
              <w:pStyle w:val="CAL"/>
              <w:tabs>
                <w:tab w:val="center" w:pos="4513"/>
                <w:tab w:val="right" w:pos="9026"/>
              </w:tabs>
            </w:pPr>
            <w:r>
              <w:t xml:space="preserve">Please detail </w:t>
            </w:r>
            <w:r w:rsidR="00B41A3D">
              <w:t>any links you have with education providers or community groups you have regarding involvement and participation in this project.</w:t>
            </w:r>
          </w:p>
        </w:tc>
        <w:tc>
          <w:tcPr>
            <w:tcW w:w="7229" w:type="dxa"/>
            <w:gridSpan w:val="2"/>
            <w:shd w:val="clear" w:color="auto" w:fill="auto"/>
          </w:tcPr>
          <w:p w14:paraId="793BF624" w14:textId="77777777" w:rsidR="00003127" w:rsidRDefault="00003127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28B32749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47AEEFF4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11FD24F6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38D22DE6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59C216B2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031B24E3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5C3DBB94" w14:textId="05ED7E83" w:rsidR="00B41A3D" w:rsidRPr="00EA00D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  <w:tr w:rsidR="00003127" w:rsidRPr="00C947AC" w14:paraId="6CCD590A" w14:textId="77777777" w:rsidTr="001D1932">
        <w:trPr>
          <w:trHeight w:val="390"/>
        </w:trPr>
        <w:tc>
          <w:tcPr>
            <w:tcW w:w="3686" w:type="dxa"/>
            <w:gridSpan w:val="2"/>
            <w:shd w:val="clear" w:color="auto" w:fill="auto"/>
          </w:tcPr>
          <w:p w14:paraId="5A39E8F4" w14:textId="52838D8A" w:rsidR="00B41A3D" w:rsidRDefault="00B41A3D" w:rsidP="00B41A3D">
            <w:pPr>
              <w:pStyle w:val="CAL"/>
              <w:tabs>
                <w:tab w:val="center" w:pos="4513"/>
                <w:tab w:val="right" w:pos="9026"/>
              </w:tabs>
            </w:pPr>
            <w:r>
              <w:t xml:space="preserve">How will you target new runners?  </w:t>
            </w:r>
            <w:r>
              <w:br/>
              <w:t>(e.g. form links with school</w:t>
            </w:r>
            <w:r w:rsidR="00AB2625">
              <w:t>s</w:t>
            </w:r>
            <w:r>
              <w:t>, advertise through local authority, printed flyers etc.)</w:t>
            </w:r>
          </w:p>
          <w:p w14:paraId="2F460048" w14:textId="39A5CC26" w:rsidR="00003127" w:rsidRPr="00EA00DD" w:rsidRDefault="00003127" w:rsidP="00EA00DD">
            <w:pPr>
              <w:pStyle w:val="CAL"/>
              <w:tabs>
                <w:tab w:val="center" w:pos="4513"/>
                <w:tab w:val="right" w:pos="9026"/>
              </w:tabs>
            </w:pPr>
          </w:p>
        </w:tc>
        <w:tc>
          <w:tcPr>
            <w:tcW w:w="7229" w:type="dxa"/>
            <w:gridSpan w:val="2"/>
            <w:shd w:val="clear" w:color="auto" w:fill="auto"/>
          </w:tcPr>
          <w:p w14:paraId="663ED8E5" w14:textId="77777777" w:rsidR="00003127" w:rsidRDefault="00003127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54C34924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57C7D9D6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027DB0ED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34BD7513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5825A94A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1ADA0B7E" w14:textId="77777777" w:rsidR="00B41A3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43A6B07C" w14:textId="39F7ADCD" w:rsidR="00B41A3D" w:rsidRPr="00EA00D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  <w:tr w:rsidR="001D1932" w:rsidRPr="00C947AC" w14:paraId="6A343E7F" w14:textId="77777777" w:rsidTr="009B2EBD">
        <w:trPr>
          <w:trHeight w:val="946"/>
        </w:trPr>
        <w:tc>
          <w:tcPr>
            <w:tcW w:w="10915" w:type="dxa"/>
            <w:gridSpan w:val="4"/>
            <w:shd w:val="clear" w:color="auto" w:fill="auto"/>
          </w:tcPr>
          <w:p w14:paraId="47C4B314" w14:textId="1737CD24" w:rsidR="00B41A3D" w:rsidRDefault="00B41A3D" w:rsidP="00B41A3D">
            <w:pPr>
              <w:pStyle w:val="CAL"/>
              <w:tabs>
                <w:tab w:val="center" w:pos="4513"/>
                <w:tab w:val="right" w:pos="9026"/>
              </w:tabs>
            </w:pPr>
            <w:r>
              <w:lastRenderedPageBreak/>
              <w:t xml:space="preserve">How will you make the project sustainable? </w:t>
            </w:r>
            <w:r>
              <w:br/>
              <w:t xml:space="preserve">(e.g. recruit and upskill new leaders from current or new runners, run a follow-on improvers group, create a pathway and incentive for runners to join the host club, run subsequent beginner’s courses </w:t>
            </w:r>
            <w:r w:rsidR="00AB2625">
              <w:t>ETC</w:t>
            </w:r>
            <w:bookmarkStart w:id="1" w:name="_GoBack"/>
            <w:bookmarkEnd w:id="1"/>
            <w:r>
              <w:t>.)</w:t>
            </w:r>
          </w:p>
          <w:p w14:paraId="2569E2F3" w14:textId="445CDD62" w:rsidR="001D1932" w:rsidRPr="00EA00DD" w:rsidRDefault="001D1932" w:rsidP="00EA00DD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  <w:tr w:rsidR="001D1932" w:rsidRPr="00C947AC" w14:paraId="68BE0A91" w14:textId="77777777" w:rsidTr="00B0694A">
        <w:trPr>
          <w:trHeight w:val="766"/>
        </w:trPr>
        <w:tc>
          <w:tcPr>
            <w:tcW w:w="10915" w:type="dxa"/>
            <w:gridSpan w:val="4"/>
            <w:shd w:val="clear" w:color="auto" w:fill="auto"/>
          </w:tcPr>
          <w:p w14:paraId="2AFEAA58" w14:textId="77777777" w:rsidR="00B41A3D" w:rsidRDefault="00B41A3D" w:rsidP="00B41A3D">
            <w:pPr>
              <w:pStyle w:val="CAL"/>
              <w:tabs>
                <w:tab w:val="center" w:pos="4513"/>
                <w:tab w:val="right" w:pos="9026"/>
              </w:tabs>
            </w:pPr>
          </w:p>
          <w:p w14:paraId="68A27184" w14:textId="77777777" w:rsidR="00B41A3D" w:rsidRDefault="00B41A3D" w:rsidP="00B41A3D">
            <w:pPr>
              <w:pStyle w:val="CAL"/>
              <w:tabs>
                <w:tab w:val="center" w:pos="4513"/>
                <w:tab w:val="right" w:pos="9026"/>
              </w:tabs>
            </w:pPr>
          </w:p>
          <w:p w14:paraId="3629322C" w14:textId="77777777" w:rsidR="00B41A3D" w:rsidRDefault="00B41A3D" w:rsidP="00B41A3D">
            <w:pPr>
              <w:pStyle w:val="CAL"/>
              <w:tabs>
                <w:tab w:val="center" w:pos="4513"/>
                <w:tab w:val="right" w:pos="9026"/>
              </w:tabs>
            </w:pPr>
          </w:p>
          <w:p w14:paraId="12673DC6" w14:textId="77777777" w:rsidR="00B41A3D" w:rsidRDefault="00B41A3D" w:rsidP="00B41A3D">
            <w:pPr>
              <w:pStyle w:val="CAL"/>
              <w:tabs>
                <w:tab w:val="center" w:pos="4513"/>
                <w:tab w:val="right" w:pos="9026"/>
              </w:tabs>
            </w:pPr>
          </w:p>
          <w:p w14:paraId="714E6D25" w14:textId="65769CB8" w:rsidR="00B41A3D" w:rsidRPr="00EA00DD" w:rsidRDefault="00B41A3D" w:rsidP="00B41A3D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  <w:tr w:rsidR="001D1932" w:rsidRPr="00C947AC" w14:paraId="6214B983" w14:textId="77777777" w:rsidTr="00B0694A">
        <w:trPr>
          <w:trHeight w:val="1156"/>
        </w:trPr>
        <w:tc>
          <w:tcPr>
            <w:tcW w:w="10915" w:type="dxa"/>
            <w:gridSpan w:val="4"/>
            <w:shd w:val="clear" w:color="auto" w:fill="auto"/>
          </w:tcPr>
          <w:p w14:paraId="21A43DA3" w14:textId="77777777" w:rsidR="00B41A3D" w:rsidRDefault="00B41A3D" w:rsidP="00B41A3D">
            <w:pPr>
              <w:pStyle w:val="CAL"/>
              <w:tabs>
                <w:tab w:val="center" w:pos="4513"/>
                <w:tab w:val="right" w:pos="9026"/>
              </w:tabs>
            </w:pPr>
            <w:r>
              <w:t>What are your plans once the initial course is completed? Please detail how you intend to make the project sustainable.</w:t>
            </w:r>
          </w:p>
          <w:p w14:paraId="04B3CAE6" w14:textId="77777777" w:rsidR="001D1932" w:rsidRDefault="001D1932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6110F1AF" w14:textId="087ED4BB" w:rsidR="00B41A3D" w:rsidRPr="00EA00D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  <w:tr w:rsidR="00B41A3D" w:rsidRPr="00C947AC" w14:paraId="34C75927" w14:textId="77777777" w:rsidTr="00B0694A">
        <w:trPr>
          <w:trHeight w:val="1156"/>
        </w:trPr>
        <w:tc>
          <w:tcPr>
            <w:tcW w:w="10915" w:type="dxa"/>
            <w:gridSpan w:val="4"/>
            <w:shd w:val="clear" w:color="auto" w:fill="auto"/>
          </w:tcPr>
          <w:p w14:paraId="01445040" w14:textId="77777777" w:rsidR="00B41A3D" w:rsidRDefault="00B41A3D" w:rsidP="00B41A3D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  <w:tr w:rsidR="001D1932" w:rsidRPr="00C947AC" w14:paraId="21AF537A" w14:textId="77777777" w:rsidTr="001D1932">
        <w:trPr>
          <w:trHeight w:val="365"/>
        </w:trPr>
        <w:tc>
          <w:tcPr>
            <w:tcW w:w="10915" w:type="dxa"/>
            <w:gridSpan w:val="4"/>
            <w:shd w:val="clear" w:color="auto" w:fill="auto"/>
          </w:tcPr>
          <w:p w14:paraId="501DC8DB" w14:textId="04FA0D22" w:rsidR="001D1932" w:rsidRPr="00EA00DD" w:rsidRDefault="00B41A3D" w:rsidP="00B0694A">
            <w:pPr>
              <w:pStyle w:val="CAL"/>
              <w:tabs>
                <w:tab w:val="center" w:pos="4513"/>
                <w:tab w:val="right" w:pos="9026"/>
              </w:tabs>
            </w:pPr>
            <w:r>
              <w:t>Please detail how you currently ensure the safety of runners at your sessions, e.g. complete risk assessments, using RT app for registrations, checking for injuries ETC.</w:t>
            </w:r>
          </w:p>
        </w:tc>
      </w:tr>
      <w:tr w:rsidR="001D1932" w:rsidRPr="00C947AC" w14:paraId="2BA55558" w14:textId="77777777" w:rsidTr="009B2EBD">
        <w:trPr>
          <w:trHeight w:val="1349"/>
        </w:trPr>
        <w:tc>
          <w:tcPr>
            <w:tcW w:w="10915" w:type="dxa"/>
            <w:gridSpan w:val="4"/>
            <w:shd w:val="clear" w:color="auto" w:fill="auto"/>
          </w:tcPr>
          <w:p w14:paraId="61664657" w14:textId="71C742B1" w:rsidR="001D1932" w:rsidRPr="00EA00DD" w:rsidRDefault="001D1932" w:rsidP="00EA00DD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  <w:tr w:rsidR="001D1932" w:rsidRPr="00C947AC" w14:paraId="0E4612DE" w14:textId="77777777" w:rsidTr="00B0694A">
        <w:trPr>
          <w:trHeight w:val="766"/>
        </w:trPr>
        <w:tc>
          <w:tcPr>
            <w:tcW w:w="10915" w:type="dxa"/>
            <w:gridSpan w:val="4"/>
            <w:shd w:val="clear" w:color="auto" w:fill="auto"/>
          </w:tcPr>
          <w:p w14:paraId="00C7DBC0" w14:textId="6B79E626" w:rsidR="001D1932" w:rsidRPr="00EA00DD" w:rsidRDefault="00B41A3D" w:rsidP="009B2EBD">
            <w:pPr>
              <w:pStyle w:val="CAL"/>
              <w:tabs>
                <w:tab w:val="center" w:pos="4513"/>
                <w:tab w:val="right" w:pos="9026"/>
              </w:tabs>
            </w:pPr>
            <w:r>
              <w:t>What changes will you need to make within your club / group to cater for runners aged 14-16 years?</w:t>
            </w:r>
            <w:r w:rsidR="001D1932">
              <w:t xml:space="preserve"> </w:t>
            </w:r>
          </w:p>
        </w:tc>
      </w:tr>
      <w:tr w:rsidR="001D1932" w:rsidRPr="00C947AC" w14:paraId="558050AA" w14:textId="77777777" w:rsidTr="00B0694A">
        <w:trPr>
          <w:trHeight w:val="766"/>
        </w:trPr>
        <w:tc>
          <w:tcPr>
            <w:tcW w:w="10915" w:type="dxa"/>
            <w:gridSpan w:val="4"/>
            <w:shd w:val="clear" w:color="auto" w:fill="auto"/>
          </w:tcPr>
          <w:p w14:paraId="29D46DAD" w14:textId="3E7F3AD6" w:rsidR="001D1932" w:rsidRPr="00EA00DD" w:rsidRDefault="001D1932" w:rsidP="00EA00DD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  <w:tr w:rsidR="00B41A3D" w:rsidRPr="00C947AC" w14:paraId="4B4C416E" w14:textId="77777777" w:rsidTr="00B0694A">
        <w:trPr>
          <w:trHeight w:val="766"/>
        </w:trPr>
        <w:tc>
          <w:tcPr>
            <w:tcW w:w="10915" w:type="dxa"/>
            <w:gridSpan w:val="4"/>
            <w:shd w:val="clear" w:color="auto" w:fill="auto"/>
          </w:tcPr>
          <w:p w14:paraId="6C887DBA" w14:textId="74EA363C" w:rsidR="00B41A3D" w:rsidRPr="00EA00DD" w:rsidRDefault="00B41A3D" w:rsidP="00EA00DD">
            <w:pPr>
              <w:pStyle w:val="CAL"/>
              <w:tabs>
                <w:tab w:val="center" w:pos="4513"/>
                <w:tab w:val="right" w:pos="9026"/>
              </w:tabs>
            </w:pPr>
            <w:r>
              <w:t>How does your group intend to spend the funding? Please detail any approximate costings. E.g. leader training, facility hire, marketing, equipment, clothing.</w:t>
            </w:r>
          </w:p>
        </w:tc>
      </w:tr>
      <w:tr w:rsidR="00B0694A" w:rsidRPr="00C947AC" w14:paraId="7F4C6208" w14:textId="77777777" w:rsidTr="00B0694A">
        <w:trPr>
          <w:trHeight w:val="385"/>
        </w:trPr>
        <w:tc>
          <w:tcPr>
            <w:tcW w:w="10915" w:type="dxa"/>
            <w:gridSpan w:val="4"/>
            <w:shd w:val="clear" w:color="auto" w:fill="auto"/>
          </w:tcPr>
          <w:p w14:paraId="0C3AC6CA" w14:textId="77777777" w:rsidR="00B0694A" w:rsidRDefault="00B0694A" w:rsidP="00B0694A">
            <w:pPr>
              <w:pStyle w:val="CAL"/>
              <w:tabs>
                <w:tab w:val="center" w:pos="4513"/>
                <w:tab w:val="right" w:pos="9026"/>
              </w:tabs>
            </w:pPr>
          </w:p>
          <w:p w14:paraId="11EAA33C" w14:textId="77777777" w:rsidR="00F804D2" w:rsidRDefault="00F804D2" w:rsidP="00B0694A">
            <w:pPr>
              <w:pStyle w:val="CAL"/>
              <w:tabs>
                <w:tab w:val="center" w:pos="4513"/>
                <w:tab w:val="right" w:pos="9026"/>
              </w:tabs>
            </w:pPr>
          </w:p>
          <w:p w14:paraId="16956BA7" w14:textId="77777777" w:rsidR="00F804D2" w:rsidRDefault="00F804D2" w:rsidP="00B0694A">
            <w:pPr>
              <w:pStyle w:val="CAL"/>
              <w:tabs>
                <w:tab w:val="center" w:pos="4513"/>
                <w:tab w:val="right" w:pos="9026"/>
              </w:tabs>
            </w:pPr>
          </w:p>
          <w:p w14:paraId="711D78D6" w14:textId="77777777" w:rsidR="00F804D2" w:rsidRDefault="00F804D2" w:rsidP="00B0694A">
            <w:pPr>
              <w:pStyle w:val="CAL"/>
              <w:tabs>
                <w:tab w:val="center" w:pos="4513"/>
                <w:tab w:val="right" w:pos="9026"/>
              </w:tabs>
            </w:pPr>
          </w:p>
          <w:p w14:paraId="42649698" w14:textId="77777777" w:rsidR="00F804D2" w:rsidRDefault="00F804D2" w:rsidP="00B0694A">
            <w:pPr>
              <w:pStyle w:val="CAL"/>
              <w:tabs>
                <w:tab w:val="center" w:pos="4513"/>
                <w:tab w:val="right" w:pos="9026"/>
              </w:tabs>
            </w:pPr>
          </w:p>
          <w:p w14:paraId="34AD8176" w14:textId="12B199C3" w:rsidR="00F804D2" w:rsidRPr="00EA00DD" w:rsidRDefault="00F804D2" w:rsidP="00B0694A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  <w:tr w:rsidR="00B0694A" w:rsidRPr="00C947AC" w14:paraId="1AECA017" w14:textId="77777777" w:rsidTr="00F804D2">
        <w:trPr>
          <w:trHeight w:val="503"/>
        </w:trPr>
        <w:tc>
          <w:tcPr>
            <w:tcW w:w="10915" w:type="dxa"/>
            <w:gridSpan w:val="4"/>
            <w:shd w:val="clear" w:color="auto" w:fill="auto"/>
          </w:tcPr>
          <w:p w14:paraId="67AE0B19" w14:textId="4810D845" w:rsidR="00B0694A" w:rsidRPr="00EA00DD" w:rsidRDefault="00F804D2" w:rsidP="00EA00DD">
            <w:pPr>
              <w:pStyle w:val="CAL"/>
              <w:tabs>
                <w:tab w:val="center" w:pos="4513"/>
                <w:tab w:val="right" w:pos="9026"/>
              </w:tabs>
            </w:pPr>
            <w:r>
              <w:t>Is there any other information you would like to provide to support your application?</w:t>
            </w:r>
          </w:p>
        </w:tc>
      </w:tr>
      <w:tr w:rsidR="00F804D2" w:rsidRPr="00C947AC" w14:paraId="319703C5" w14:textId="77777777" w:rsidTr="00F804D2">
        <w:trPr>
          <w:trHeight w:val="503"/>
        </w:trPr>
        <w:tc>
          <w:tcPr>
            <w:tcW w:w="10915" w:type="dxa"/>
            <w:gridSpan w:val="4"/>
            <w:shd w:val="clear" w:color="auto" w:fill="auto"/>
          </w:tcPr>
          <w:p w14:paraId="6ADF626B" w14:textId="77777777" w:rsidR="00F804D2" w:rsidRDefault="00F804D2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36FA9E4A" w14:textId="77777777" w:rsidR="00F804D2" w:rsidRDefault="00F804D2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1051D223" w14:textId="77777777" w:rsidR="00F804D2" w:rsidRDefault="00F804D2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02458489" w14:textId="77777777" w:rsidR="00F804D2" w:rsidRDefault="00F804D2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7B77BB1E" w14:textId="77777777" w:rsidR="00F804D2" w:rsidRDefault="00F804D2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65875F7B" w14:textId="77777777" w:rsidR="00F804D2" w:rsidRDefault="00F804D2" w:rsidP="00EA00DD">
            <w:pPr>
              <w:pStyle w:val="CAL"/>
              <w:tabs>
                <w:tab w:val="center" w:pos="4513"/>
                <w:tab w:val="right" w:pos="9026"/>
              </w:tabs>
            </w:pPr>
          </w:p>
          <w:p w14:paraId="10C35B6C" w14:textId="3B52760B" w:rsidR="00F804D2" w:rsidRDefault="00F804D2" w:rsidP="00EA00DD">
            <w:pPr>
              <w:pStyle w:val="CAL"/>
              <w:tabs>
                <w:tab w:val="center" w:pos="4513"/>
                <w:tab w:val="right" w:pos="9026"/>
              </w:tabs>
            </w:pPr>
          </w:p>
        </w:tc>
      </w:tr>
    </w:tbl>
    <w:p w14:paraId="02C65C50" w14:textId="77777777" w:rsidR="00E37366" w:rsidRPr="00B910F7" w:rsidRDefault="00E37366" w:rsidP="00B910F7">
      <w:pPr>
        <w:rPr>
          <w:rFonts w:ascii="Corbel" w:hAnsi="Corbel"/>
        </w:rPr>
      </w:pPr>
    </w:p>
    <w:sectPr w:rsidR="00E37366" w:rsidRPr="00B910F7" w:rsidSect="003A6DDC">
      <w:headerReference w:type="default" r:id="rId10"/>
      <w:footerReference w:type="default" r:id="rId11"/>
      <w:headerReference w:type="first" r:id="rId12"/>
      <w:footerReference w:type="first" r:id="rId13"/>
      <w:pgSz w:w="11905" w:h="16837"/>
      <w:pgMar w:top="-1134" w:right="902" w:bottom="833" w:left="567" w:header="737" w:footer="238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0FC0B" w14:textId="77777777" w:rsidR="00AE089D" w:rsidRDefault="00AE089D" w:rsidP="00F61014">
      <w:pPr>
        <w:spacing w:after="0" w:line="240" w:lineRule="auto"/>
      </w:pPr>
      <w:r>
        <w:separator/>
      </w:r>
    </w:p>
  </w:endnote>
  <w:endnote w:type="continuationSeparator" w:id="0">
    <w:p w14:paraId="5C22302D" w14:textId="77777777" w:rsidR="00AE089D" w:rsidRDefault="00AE089D" w:rsidP="00F61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C4940" w14:textId="77777777" w:rsidR="00B0694A" w:rsidRDefault="0016430E" w:rsidP="002C5CC4">
    <w:pPr>
      <w:pStyle w:val="Default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F6128EF" wp14:editId="1D6C0D20">
              <wp:simplePos x="0" y="0"/>
              <wp:positionH relativeFrom="column">
                <wp:posOffset>34290</wp:posOffset>
              </wp:positionH>
              <wp:positionV relativeFrom="page">
                <wp:posOffset>10326370</wp:posOffset>
              </wp:positionV>
              <wp:extent cx="6629400" cy="382270"/>
              <wp:effectExtent l="0" t="0" r="0" b="0"/>
              <wp:wrapNone/>
              <wp:docPr id="5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0" cy="3822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3AC32D" w14:textId="77777777" w:rsidR="00B0694A" w:rsidRPr="0099789C" w:rsidRDefault="00B0694A" w:rsidP="00964F37">
                          <w:pPr>
                            <w:pStyle w:val="Default"/>
                            <w:jc w:val="center"/>
                            <w:rPr>
                              <w:rFonts w:ascii="Corbel" w:hAnsi="Corbel"/>
                              <w:color w:val="FFFFFF"/>
                              <w:sz w:val="16"/>
                              <w:szCs w:val="16"/>
                            </w:rPr>
                          </w:pPr>
                          <w:r w:rsidRPr="0099789C">
                            <w:rPr>
                              <w:rFonts w:ascii="Corbel" w:hAnsi="Corbel"/>
                              <w:color w:val="FFFFFF"/>
                              <w:sz w:val="16"/>
                              <w:szCs w:val="16"/>
                            </w:rPr>
                            <w:t xml:space="preserve">England Athletics Ltd.  Registered in England. Registered Number 5583713. VAT NO 887115693 </w:t>
                          </w:r>
                        </w:p>
                        <w:p w14:paraId="2A5E6C44" w14:textId="77777777" w:rsidR="00B0694A" w:rsidRDefault="00B0694A"/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2.7pt;margin-top:813.1pt;width:522pt;height:30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" filled="f" stroked="f">
              <v:textbox inset=",7.2pt,,7.2pt">
                <w:txbxContent>
                  <w:p w:rsidR="00B0694A" w:rsidRPr="0099789C" w:rsidRDefault="00B0694A" w:rsidP="00964F37">
                    <w:pPr>
                      <w:pStyle w:val="Default"/>
                      <w:jc w:val="center"/>
                      <w:rPr>
                        <w:rFonts w:ascii="Corbel" w:hAnsi="Corbel"/>
                        <w:color w:val="FFFFFF"/>
                        <w:sz w:val="16"/>
                        <w:szCs w:val="16"/>
                      </w:rPr>
                    </w:pPr>
                    <w:r w:rsidRPr="0099789C">
                      <w:rPr>
                        <w:rFonts w:ascii="Corbel" w:hAnsi="Corbel"/>
                        <w:color w:val="FFFFFF"/>
                        <w:sz w:val="16"/>
                        <w:szCs w:val="16"/>
                      </w:rPr>
                      <w:t xml:space="preserve">England Athletics Ltd.  Registered in England. Registered Number 5583713. VAT NO 887115693 </w:t>
                    </w:r>
                  </w:p>
                  <w:p w:rsidR="00B0694A" w:rsidRDefault="00B0694A"/>
                </w:txbxContent>
              </v:textbox>
              <w10:wrap anchory="page"/>
            </v:shape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5405639" wp14:editId="20389B21">
              <wp:simplePos x="0" y="0"/>
              <wp:positionH relativeFrom="page">
                <wp:posOffset>0</wp:posOffset>
              </wp:positionH>
              <wp:positionV relativeFrom="page">
                <wp:posOffset>10307320</wp:posOffset>
              </wp:positionV>
              <wp:extent cx="7560310" cy="381000"/>
              <wp:effectExtent l="0" t="0" r="0" b="0"/>
              <wp:wrapThrough wrapText="bothSides">
                <wp:wrapPolygon edited="0">
                  <wp:start x="-27" y="0"/>
                  <wp:lineTo x="-27" y="21204"/>
                  <wp:lineTo x="21600" y="21204"/>
                  <wp:lineTo x="21600" y="0"/>
                  <wp:lineTo x="-27" y="0"/>
                </wp:wrapPolygon>
              </wp:wrapThrough>
              <wp:docPr id="4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310" cy="381000"/>
                      </a:xfrm>
                      <a:prstGeom prst="rect">
                        <a:avLst/>
                      </a:prstGeom>
                      <a:solidFill>
                        <a:srgbClr val="0096D6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40000" dist="23000" dir="5400000" rotWithShape="0">
                                <a:srgbClr val="808080">
                                  <a:alpha val="34999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640B39E" id="Rectangle 1" o:spid="_x0000_s1026" style="position:absolute;margin-left:0;margin-top:811.6pt;width:595.3pt;height:30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" fillcolor="#0096d6" stroked="f" strokecolor="#4a7ebb">
              <v:shadow opacity="22936f" origin=",.5" offset="0,.63889mm"/>
              <w10:wrap type="through"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CAB5D" w14:textId="77777777" w:rsidR="00B0694A" w:rsidRDefault="0016430E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23AED781" wp14:editId="058E407D">
              <wp:simplePos x="0" y="0"/>
              <wp:positionH relativeFrom="column">
                <wp:posOffset>34290</wp:posOffset>
              </wp:positionH>
              <wp:positionV relativeFrom="page">
                <wp:posOffset>10326370</wp:posOffset>
              </wp:positionV>
              <wp:extent cx="6629400" cy="382270"/>
              <wp:effectExtent l="0" t="0" r="0" b="0"/>
              <wp:wrapNone/>
              <wp:docPr id="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0" cy="3822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2627D3" w14:textId="77777777" w:rsidR="00B0694A" w:rsidRPr="0099789C" w:rsidRDefault="00B0694A" w:rsidP="00964F37">
                          <w:pPr>
                            <w:pStyle w:val="Default"/>
                            <w:jc w:val="center"/>
                            <w:rPr>
                              <w:rFonts w:ascii="Corbel" w:hAnsi="Corbel"/>
                              <w:color w:val="FFFFFF"/>
                              <w:sz w:val="16"/>
                              <w:szCs w:val="16"/>
                            </w:rPr>
                          </w:pPr>
                          <w:r w:rsidRPr="0099789C">
                            <w:rPr>
                              <w:rFonts w:ascii="Corbel" w:hAnsi="Corbel"/>
                              <w:color w:val="FFFFFF"/>
                              <w:sz w:val="16"/>
                              <w:szCs w:val="16"/>
                            </w:rPr>
                            <w:t xml:space="preserve">England Athletics Ltd.  Registered in England. Registered Number 5583713. VAT NO 887115693 </w:t>
                          </w:r>
                        </w:p>
                        <w:p w14:paraId="54D2AFA1" w14:textId="77777777" w:rsidR="00B0694A" w:rsidRDefault="00B0694A"/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2.7pt;margin-top:813.1pt;width:522pt;height:30.1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" filled="f" stroked="f">
              <v:textbox inset=",7.2pt,,7.2pt">
                <w:txbxContent>
                  <w:p w:rsidR="00B0694A" w:rsidRPr="0099789C" w:rsidRDefault="00B0694A" w:rsidP="00964F37">
                    <w:pPr>
                      <w:pStyle w:val="Default"/>
                      <w:jc w:val="center"/>
                      <w:rPr>
                        <w:rFonts w:ascii="Corbel" w:hAnsi="Corbel"/>
                        <w:color w:val="FFFFFF"/>
                        <w:sz w:val="16"/>
                        <w:szCs w:val="16"/>
                      </w:rPr>
                    </w:pPr>
                    <w:r w:rsidRPr="0099789C">
                      <w:rPr>
                        <w:rFonts w:ascii="Corbel" w:hAnsi="Corbel"/>
                        <w:color w:val="FFFFFF"/>
                        <w:sz w:val="16"/>
                        <w:szCs w:val="16"/>
                      </w:rPr>
                      <w:t xml:space="preserve">England Athletics Ltd.  Registered in England. Registered Number 5583713. VAT NO 887115693 </w:t>
                    </w:r>
                  </w:p>
                  <w:p w:rsidR="00B0694A" w:rsidRDefault="00B0694A"/>
                </w:txbxContent>
              </v:textbox>
              <w10:wrap anchory="page"/>
            </v:shape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3D4CBFF8" wp14:editId="446D6EA7">
              <wp:simplePos x="0" y="0"/>
              <wp:positionH relativeFrom="page">
                <wp:posOffset>0</wp:posOffset>
              </wp:positionH>
              <wp:positionV relativeFrom="page">
                <wp:posOffset>10327640</wp:posOffset>
              </wp:positionV>
              <wp:extent cx="7560310" cy="381000"/>
              <wp:effectExtent l="0" t="0" r="0" b="0"/>
              <wp:wrapThrough wrapText="bothSides">
                <wp:wrapPolygon edited="0">
                  <wp:start x="-27" y="0"/>
                  <wp:lineTo x="-27" y="21204"/>
                  <wp:lineTo x="21600" y="21204"/>
                  <wp:lineTo x="21600" y="0"/>
                  <wp:lineTo x="-27" y="0"/>
                </wp:wrapPolygon>
              </wp:wrapThrough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310" cy="381000"/>
                      </a:xfrm>
                      <a:prstGeom prst="rect">
                        <a:avLst/>
                      </a:prstGeom>
                      <a:solidFill>
                        <a:srgbClr val="0096D6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40000" dist="23000" dir="5400000" rotWithShape="0">
                                <a:srgbClr val="808080">
                                  <a:alpha val="34999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8E27F26" id="Rectangle 1" o:spid="_x0000_s1026" style="position:absolute;margin-left:0;margin-top:813.2pt;width:595.3pt;height:30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" fillcolor="#0096d6" stroked="f" strokecolor="#4a7ebb">
              <v:shadow opacity="22936f" origin=",.5" offset="0,.63889mm"/>
              <w10:wrap type="through"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A78BE" w14:textId="77777777" w:rsidR="00AE089D" w:rsidRDefault="00AE089D" w:rsidP="00F61014">
      <w:pPr>
        <w:spacing w:after="0" w:line="240" w:lineRule="auto"/>
      </w:pPr>
      <w:r>
        <w:separator/>
      </w:r>
    </w:p>
  </w:footnote>
  <w:footnote w:type="continuationSeparator" w:id="0">
    <w:p w14:paraId="6AF10CCC" w14:textId="77777777" w:rsidR="00AE089D" w:rsidRDefault="00AE089D" w:rsidP="00F610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1F3B9" w14:textId="77777777" w:rsidR="00B0694A" w:rsidRPr="004E18BB" w:rsidRDefault="0016430E" w:rsidP="00545AE2">
    <w:pPr>
      <w:pStyle w:val="CM1"/>
      <w:tabs>
        <w:tab w:val="left" w:pos="6560"/>
      </w:tabs>
      <w:spacing w:after="7137"/>
      <w:rPr>
        <w:i/>
        <w:color w:val="7B7D80"/>
        <w:sz w:val="14"/>
        <w:szCs w:val="14"/>
      </w:rPr>
    </w:pPr>
    <w:r>
      <w:rPr>
        <w:i/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F4C6549" wp14:editId="10D67C09">
              <wp:simplePos x="0" y="0"/>
              <wp:positionH relativeFrom="page">
                <wp:posOffset>0</wp:posOffset>
              </wp:positionH>
              <wp:positionV relativeFrom="page">
                <wp:posOffset>-35560</wp:posOffset>
              </wp:positionV>
              <wp:extent cx="7560310" cy="381000"/>
              <wp:effectExtent l="0" t="0" r="0" b="0"/>
              <wp:wrapThrough wrapText="bothSides">
                <wp:wrapPolygon edited="0">
                  <wp:start x="-27" y="0"/>
                  <wp:lineTo x="-27" y="21204"/>
                  <wp:lineTo x="21600" y="21204"/>
                  <wp:lineTo x="21600" y="0"/>
                  <wp:lineTo x="-27" y="0"/>
                </wp:wrapPolygon>
              </wp:wrapThrough>
              <wp:docPr id="6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310" cy="381000"/>
                      </a:xfrm>
                      <a:prstGeom prst="rect">
                        <a:avLst/>
                      </a:prstGeom>
                      <a:solidFill>
                        <a:srgbClr val="0096D6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40000" dist="23000" dir="5400000" rotWithShape="0">
                                <a:srgbClr val="808080">
                                  <a:alpha val="34999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0C584F7" id="Rectangle 1" o:spid="_x0000_s1026" style="position:absolute;margin-left:0;margin-top:-2.8pt;width:595.3pt;height:30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" fillcolor="#0096d6" stroked="f" strokecolor="#4a7ebb">
              <v:shadow opacity="22936f" origin=",.5" offset="0,.63889mm"/>
              <w10:wrap type="through" anchorx="page" anchory="page"/>
            </v:rect>
          </w:pict>
        </mc:Fallback>
      </mc:AlternateContent>
    </w:r>
    <w:r w:rsidR="00B0694A">
      <w:rPr>
        <w:i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8C64B" w14:textId="77777777" w:rsidR="00B0694A" w:rsidRDefault="0016430E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 wp14:anchorId="36A41356" wp14:editId="4F86959F">
          <wp:simplePos x="0" y="0"/>
          <wp:positionH relativeFrom="page">
            <wp:posOffset>394335</wp:posOffset>
          </wp:positionH>
          <wp:positionV relativeFrom="page">
            <wp:posOffset>269240</wp:posOffset>
          </wp:positionV>
          <wp:extent cx="1409700" cy="561340"/>
          <wp:effectExtent l="0" t="0" r="0" b="0"/>
          <wp:wrapNone/>
          <wp:docPr id="10" name="Picture 10" descr="part-of-ea-wh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part-of-ea-whi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56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7926C442" wp14:editId="5F440D76">
          <wp:simplePos x="0" y="0"/>
          <wp:positionH relativeFrom="page">
            <wp:posOffset>4661535</wp:posOffset>
          </wp:positionH>
          <wp:positionV relativeFrom="page">
            <wp:posOffset>193040</wp:posOffset>
          </wp:positionV>
          <wp:extent cx="2682240" cy="786130"/>
          <wp:effectExtent l="0" t="0" r="0" b="0"/>
          <wp:wrapNone/>
          <wp:docPr id="8" name="Picture 8" descr="Run-together-WITH-DWFF-lock-up-logo_lscap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Run-together-WITH-DWFF-lock-up-logo_lscap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2240" cy="786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0C560E0" wp14:editId="3F2258A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310" cy="1080135"/>
              <wp:effectExtent l="0" t="0" r="0" b="0"/>
              <wp:wrapNone/>
              <wp:docPr id="3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310" cy="1080135"/>
                      </a:xfrm>
                      <a:prstGeom prst="rect">
                        <a:avLst/>
                      </a:prstGeom>
                      <a:solidFill>
                        <a:srgbClr val="0096D6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40000" dist="23000" dir="5400000" rotWithShape="0">
                                <a:srgbClr val="808080">
                                  <a:alpha val="34999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1D6BF9" id="Rectangle 1" o:spid="_x0000_s1026" style="position:absolute;margin-left:0;margin-top:0;width:595.3pt;height:85.05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" fillcolor="#0096d6" stroked="f" strokecolor="#4a7ebb">
              <v:shadow opacity="22936f" origin=",.5" offset="0,.63889mm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3DEA6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3A6058"/>
    <w:multiLevelType w:val="multilevel"/>
    <w:tmpl w:val="541659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24617"/>
    <w:multiLevelType w:val="hybridMultilevel"/>
    <w:tmpl w:val="3C26D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C47C9"/>
    <w:multiLevelType w:val="hybridMultilevel"/>
    <w:tmpl w:val="73CCEED0"/>
    <w:lvl w:ilvl="0" w:tplc="0809000F">
      <w:start w:val="1"/>
      <w:numFmt w:val="decimal"/>
      <w:lvlText w:val="%1."/>
      <w:lvlJc w:val="left"/>
      <w:pPr>
        <w:tabs>
          <w:tab w:val="num" w:pos="868"/>
        </w:tabs>
        <w:ind w:left="868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88"/>
        </w:tabs>
        <w:ind w:left="15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08"/>
        </w:tabs>
        <w:ind w:left="23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28"/>
        </w:tabs>
        <w:ind w:left="30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48"/>
        </w:tabs>
        <w:ind w:left="37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68"/>
        </w:tabs>
        <w:ind w:left="44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88"/>
        </w:tabs>
        <w:ind w:left="51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08"/>
        </w:tabs>
        <w:ind w:left="59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28"/>
        </w:tabs>
        <w:ind w:left="6628" w:hanging="360"/>
      </w:pPr>
      <w:rPr>
        <w:rFonts w:ascii="Wingdings" w:hAnsi="Wingdings" w:hint="default"/>
      </w:rPr>
    </w:lvl>
  </w:abstractNum>
  <w:abstractNum w:abstractNumId="4" w15:restartNumberingAfterBreak="0">
    <w:nsid w:val="0CE31BDE"/>
    <w:multiLevelType w:val="multilevel"/>
    <w:tmpl w:val="541659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FE704A"/>
    <w:multiLevelType w:val="hybridMultilevel"/>
    <w:tmpl w:val="4DE4B246"/>
    <w:lvl w:ilvl="0" w:tplc="0809000F">
      <w:start w:val="1"/>
      <w:numFmt w:val="decimal"/>
      <w:lvlText w:val="%1."/>
      <w:lvlJc w:val="left"/>
      <w:pPr>
        <w:ind w:left="-1173" w:hanging="360"/>
      </w:pPr>
    </w:lvl>
    <w:lvl w:ilvl="1" w:tplc="08090019" w:tentative="1">
      <w:start w:val="1"/>
      <w:numFmt w:val="lowerLetter"/>
      <w:lvlText w:val="%2."/>
      <w:lvlJc w:val="left"/>
      <w:pPr>
        <w:ind w:left="-453" w:hanging="360"/>
      </w:pPr>
    </w:lvl>
    <w:lvl w:ilvl="2" w:tplc="0809001B" w:tentative="1">
      <w:start w:val="1"/>
      <w:numFmt w:val="lowerRoman"/>
      <w:lvlText w:val="%3."/>
      <w:lvlJc w:val="right"/>
      <w:pPr>
        <w:ind w:left="267" w:hanging="180"/>
      </w:pPr>
    </w:lvl>
    <w:lvl w:ilvl="3" w:tplc="0809000F" w:tentative="1">
      <w:start w:val="1"/>
      <w:numFmt w:val="decimal"/>
      <w:lvlText w:val="%4."/>
      <w:lvlJc w:val="left"/>
      <w:pPr>
        <w:ind w:left="987" w:hanging="360"/>
      </w:pPr>
    </w:lvl>
    <w:lvl w:ilvl="4" w:tplc="08090019" w:tentative="1">
      <w:start w:val="1"/>
      <w:numFmt w:val="lowerLetter"/>
      <w:lvlText w:val="%5."/>
      <w:lvlJc w:val="left"/>
      <w:pPr>
        <w:ind w:left="1707" w:hanging="360"/>
      </w:pPr>
    </w:lvl>
    <w:lvl w:ilvl="5" w:tplc="0809001B" w:tentative="1">
      <w:start w:val="1"/>
      <w:numFmt w:val="lowerRoman"/>
      <w:lvlText w:val="%6."/>
      <w:lvlJc w:val="right"/>
      <w:pPr>
        <w:ind w:left="2427" w:hanging="180"/>
      </w:pPr>
    </w:lvl>
    <w:lvl w:ilvl="6" w:tplc="0809000F" w:tentative="1">
      <w:start w:val="1"/>
      <w:numFmt w:val="decimal"/>
      <w:lvlText w:val="%7."/>
      <w:lvlJc w:val="left"/>
      <w:pPr>
        <w:ind w:left="3147" w:hanging="360"/>
      </w:pPr>
    </w:lvl>
    <w:lvl w:ilvl="7" w:tplc="08090019" w:tentative="1">
      <w:start w:val="1"/>
      <w:numFmt w:val="lowerLetter"/>
      <w:lvlText w:val="%8."/>
      <w:lvlJc w:val="left"/>
      <w:pPr>
        <w:ind w:left="3867" w:hanging="360"/>
      </w:pPr>
    </w:lvl>
    <w:lvl w:ilvl="8" w:tplc="0809001B" w:tentative="1">
      <w:start w:val="1"/>
      <w:numFmt w:val="lowerRoman"/>
      <w:lvlText w:val="%9."/>
      <w:lvlJc w:val="right"/>
      <w:pPr>
        <w:ind w:left="4587" w:hanging="180"/>
      </w:pPr>
    </w:lvl>
  </w:abstractNum>
  <w:abstractNum w:abstractNumId="6" w15:restartNumberingAfterBreak="0">
    <w:nsid w:val="27356550"/>
    <w:multiLevelType w:val="hybridMultilevel"/>
    <w:tmpl w:val="0916CA40"/>
    <w:lvl w:ilvl="0" w:tplc="FAC0412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419DA"/>
    <w:multiLevelType w:val="hybridMultilevel"/>
    <w:tmpl w:val="DE24BB2E"/>
    <w:lvl w:ilvl="0" w:tplc="08090015">
      <w:start w:val="1"/>
      <w:numFmt w:val="upperLetter"/>
      <w:lvlText w:val="%1."/>
      <w:lvlJc w:val="left"/>
      <w:pPr>
        <w:tabs>
          <w:tab w:val="num" w:pos="868"/>
        </w:tabs>
        <w:ind w:left="868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88"/>
        </w:tabs>
        <w:ind w:left="15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08"/>
        </w:tabs>
        <w:ind w:left="23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28"/>
        </w:tabs>
        <w:ind w:left="30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48"/>
        </w:tabs>
        <w:ind w:left="37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68"/>
        </w:tabs>
        <w:ind w:left="44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88"/>
        </w:tabs>
        <w:ind w:left="51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08"/>
        </w:tabs>
        <w:ind w:left="59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28"/>
        </w:tabs>
        <w:ind w:left="6628" w:hanging="360"/>
      </w:pPr>
      <w:rPr>
        <w:rFonts w:ascii="Wingdings" w:hAnsi="Wingdings" w:hint="default"/>
      </w:rPr>
    </w:lvl>
  </w:abstractNum>
  <w:abstractNum w:abstractNumId="8" w15:restartNumberingAfterBreak="0">
    <w:nsid w:val="4F397E1C"/>
    <w:multiLevelType w:val="hybridMultilevel"/>
    <w:tmpl w:val="7C08AA88"/>
    <w:lvl w:ilvl="0" w:tplc="0809000F">
      <w:start w:val="1"/>
      <w:numFmt w:val="decimal"/>
      <w:pStyle w:val="ListNumber"/>
      <w:lvlText w:val="%1."/>
      <w:lvlJc w:val="left"/>
      <w:pPr>
        <w:tabs>
          <w:tab w:val="num" w:pos="868"/>
        </w:tabs>
        <w:ind w:left="868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88"/>
        </w:tabs>
        <w:ind w:left="15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08"/>
        </w:tabs>
        <w:ind w:left="2308" w:hanging="360"/>
      </w:pPr>
      <w:rPr>
        <w:rFonts w:ascii="Wingdings" w:hAnsi="Wingdings" w:hint="default"/>
      </w:rPr>
    </w:lvl>
    <w:lvl w:ilvl="3" w:tplc="0809000F">
      <w:start w:val="1"/>
      <w:numFmt w:val="decimal"/>
      <w:lvlText w:val="%4."/>
      <w:lvlJc w:val="left"/>
      <w:pPr>
        <w:tabs>
          <w:tab w:val="num" w:pos="3028"/>
        </w:tabs>
        <w:ind w:left="3028" w:hanging="360"/>
      </w:pPr>
      <w:rPr>
        <w:rFonts w:hint="default"/>
      </w:rPr>
    </w:lvl>
    <w:lvl w:ilvl="4" w:tplc="08090003">
      <w:start w:val="1"/>
      <w:numFmt w:val="bullet"/>
      <w:lvlText w:val="o"/>
      <w:lvlJc w:val="left"/>
      <w:pPr>
        <w:tabs>
          <w:tab w:val="num" w:pos="3748"/>
        </w:tabs>
        <w:ind w:left="37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68"/>
        </w:tabs>
        <w:ind w:left="44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88"/>
        </w:tabs>
        <w:ind w:left="51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08"/>
        </w:tabs>
        <w:ind w:left="59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28"/>
        </w:tabs>
        <w:ind w:left="6628" w:hanging="360"/>
      </w:pPr>
      <w:rPr>
        <w:rFonts w:ascii="Wingdings" w:hAnsi="Wingdings" w:hint="default"/>
      </w:rPr>
    </w:lvl>
  </w:abstractNum>
  <w:abstractNum w:abstractNumId="9" w15:restartNumberingAfterBreak="0">
    <w:nsid w:val="54243C25"/>
    <w:multiLevelType w:val="hybridMultilevel"/>
    <w:tmpl w:val="54165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24544"/>
    <w:multiLevelType w:val="hybridMultilevel"/>
    <w:tmpl w:val="12B89786"/>
    <w:lvl w:ilvl="0" w:tplc="0809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624D68DB"/>
    <w:multiLevelType w:val="hybridMultilevel"/>
    <w:tmpl w:val="E4448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11"/>
  </w:num>
  <w:num w:numId="7">
    <w:abstractNumId w:val="6"/>
  </w:num>
  <w:num w:numId="8">
    <w:abstractNumId w:val="0"/>
  </w:num>
  <w:num w:numId="9">
    <w:abstractNumId w:val="2"/>
  </w:num>
  <w:num w:numId="10">
    <w:abstractNumId w:val="9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bordersDoNotSurroundHeader/>
  <w:bordersDoNotSurroundFooter/>
  <w:documentProtection w:edit="forms"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>
      <o:colormru v:ext="edit" colors="#0096d6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K0MDewsDQ2NDE2NbZU0lEKTi0uzszPAykwqQUATvA3NiwAAAA="/>
  </w:docVars>
  <w:rsids>
    <w:rsidRoot w:val="00F61014"/>
    <w:rsid w:val="00003127"/>
    <w:rsid w:val="000152B2"/>
    <w:rsid w:val="00054E7D"/>
    <w:rsid w:val="0009280C"/>
    <w:rsid w:val="001322A4"/>
    <w:rsid w:val="00155B5F"/>
    <w:rsid w:val="0016430E"/>
    <w:rsid w:val="00186973"/>
    <w:rsid w:val="001A7D82"/>
    <w:rsid w:val="001D1932"/>
    <w:rsid w:val="001D74BE"/>
    <w:rsid w:val="002C5CC4"/>
    <w:rsid w:val="002D4D82"/>
    <w:rsid w:val="002E6DCC"/>
    <w:rsid w:val="00346CCF"/>
    <w:rsid w:val="00346F2C"/>
    <w:rsid w:val="003518F3"/>
    <w:rsid w:val="00361D9A"/>
    <w:rsid w:val="00380CF2"/>
    <w:rsid w:val="0038113B"/>
    <w:rsid w:val="003A1633"/>
    <w:rsid w:val="003A6DDC"/>
    <w:rsid w:val="00435C2C"/>
    <w:rsid w:val="004810B3"/>
    <w:rsid w:val="004826DD"/>
    <w:rsid w:val="00482D77"/>
    <w:rsid w:val="004E18BB"/>
    <w:rsid w:val="00545AE2"/>
    <w:rsid w:val="005C177A"/>
    <w:rsid w:val="005E7462"/>
    <w:rsid w:val="00606637"/>
    <w:rsid w:val="00612CD7"/>
    <w:rsid w:val="0065611B"/>
    <w:rsid w:val="00704879"/>
    <w:rsid w:val="00745CB4"/>
    <w:rsid w:val="00754297"/>
    <w:rsid w:val="0078324C"/>
    <w:rsid w:val="007E60DC"/>
    <w:rsid w:val="0084613C"/>
    <w:rsid w:val="00891C8C"/>
    <w:rsid w:val="008D4E0E"/>
    <w:rsid w:val="00910289"/>
    <w:rsid w:val="009202AF"/>
    <w:rsid w:val="00922EFE"/>
    <w:rsid w:val="0093725A"/>
    <w:rsid w:val="00956446"/>
    <w:rsid w:val="009649C3"/>
    <w:rsid w:val="00964F37"/>
    <w:rsid w:val="0099789C"/>
    <w:rsid w:val="009B2EBD"/>
    <w:rsid w:val="00A61194"/>
    <w:rsid w:val="00AB2625"/>
    <w:rsid w:val="00AE089D"/>
    <w:rsid w:val="00AF658C"/>
    <w:rsid w:val="00B0694A"/>
    <w:rsid w:val="00B3364D"/>
    <w:rsid w:val="00B41A3D"/>
    <w:rsid w:val="00B910F7"/>
    <w:rsid w:val="00C13FD7"/>
    <w:rsid w:val="00CB3070"/>
    <w:rsid w:val="00D12FF2"/>
    <w:rsid w:val="00D5666C"/>
    <w:rsid w:val="00D66ACB"/>
    <w:rsid w:val="00D9423B"/>
    <w:rsid w:val="00D9490D"/>
    <w:rsid w:val="00DF2DD6"/>
    <w:rsid w:val="00E06166"/>
    <w:rsid w:val="00E37366"/>
    <w:rsid w:val="00EA00DD"/>
    <w:rsid w:val="00F043C7"/>
    <w:rsid w:val="00F61014"/>
    <w:rsid w:val="00F7283A"/>
    <w:rsid w:val="00F804D2"/>
    <w:rsid w:val="00F9404B"/>
    <w:rsid w:val="00FB6868"/>
    <w:rsid w:val="00FD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0096d6"/>
    </o:shapedefaults>
    <o:shapelayout v:ext="edit">
      <o:idmap v:ext="edit" data="1"/>
    </o:shapelayout>
  </w:shapeDefaults>
  <w:decimalSymbol w:val="."/>
  <w:listSeparator w:val=","/>
  <w14:docId w14:val="509BC457"/>
  <w15:chartTrackingRefBased/>
  <w15:docId w15:val="{831753D0-6BBA-472A-9ADC-803D400AF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pPr>
      <w:spacing w:line="168" w:lineRule="atLeast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F6101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locked/>
    <w:rsid w:val="00F61014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F6101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locked/>
    <w:rsid w:val="00F61014"/>
    <w:rPr>
      <w:rFonts w:cs="Times New Roman"/>
    </w:rPr>
  </w:style>
  <w:style w:type="character" w:styleId="Hyperlink">
    <w:name w:val="Hyperlink"/>
    <w:uiPriority w:val="99"/>
    <w:unhideWhenUsed/>
    <w:rsid w:val="00F61014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F61014"/>
    <w:rPr>
      <w:rFonts w:cs="Times New Roman"/>
      <w:color w:val="808080"/>
      <w:shd w:val="clear" w:color="auto" w:fill="E6E6E6"/>
    </w:rPr>
  </w:style>
  <w:style w:type="paragraph" w:customStyle="1" w:styleId="NameAndAddress">
    <w:name w:val="NameAndAddress"/>
    <w:basedOn w:val="Normal"/>
    <w:rsid w:val="00186973"/>
    <w:pPr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hAnsi="Arial"/>
      <w:szCs w:val="20"/>
      <w:lang w:eastAsia="en-US"/>
    </w:rPr>
  </w:style>
  <w:style w:type="paragraph" w:styleId="BodyText">
    <w:name w:val="Body Text"/>
    <w:basedOn w:val="Normal"/>
    <w:link w:val="BodyTextChar"/>
    <w:rsid w:val="00186973"/>
    <w:pPr>
      <w:spacing w:after="0" w:line="240" w:lineRule="auto"/>
    </w:pPr>
    <w:rPr>
      <w:rFonts w:ascii="Arial" w:hAnsi="Arial"/>
      <w:szCs w:val="24"/>
      <w:lang w:eastAsia="en-US"/>
    </w:rPr>
  </w:style>
  <w:style w:type="character" w:customStyle="1" w:styleId="BodyTextChar">
    <w:name w:val="Body Text Char"/>
    <w:link w:val="BodyText"/>
    <w:rsid w:val="00186973"/>
    <w:rPr>
      <w:rFonts w:ascii="Arial" w:hAnsi="Arial"/>
      <w:sz w:val="22"/>
      <w:szCs w:val="24"/>
      <w:lang w:eastAsia="en-US"/>
    </w:rPr>
  </w:style>
  <w:style w:type="paragraph" w:styleId="ListNumber">
    <w:name w:val="List Number"/>
    <w:basedOn w:val="Normal"/>
    <w:rsid w:val="00186973"/>
    <w:pPr>
      <w:numPr>
        <w:numId w:val="2"/>
      </w:num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hAnsi="Arial"/>
      <w:szCs w:val="20"/>
      <w:lang w:eastAsia="en-US"/>
    </w:rPr>
  </w:style>
  <w:style w:type="paragraph" w:customStyle="1" w:styleId="Yours">
    <w:name w:val="Yours"/>
    <w:basedOn w:val="Normal"/>
    <w:next w:val="NameAndAddress"/>
    <w:rsid w:val="00186973"/>
    <w:pPr>
      <w:keepNext/>
      <w:keepLines/>
      <w:overflowPunct w:val="0"/>
      <w:autoSpaceDE w:val="0"/>
      <w:autoSpaceDN w:val="0"/>
      <w:adjustRightInd w:val="0"/>
      <w:spacing w:before="100" w:beforeAutospacing="1" w:after="960" w:line="240" w:lineRule="auto"/>
      <w:jc w:val="both"/>
      <w:textAlignment w:val="baseline"/>
    </w:pPr>
    <w:rPr>
      <w:rFonts w:ascii="Arial" w:hAnsi="Arial"/>
      <w:szCs w:val="20"/>
      <w:lang w:eastAsia="en-US"/>
    </w:rPr>
  </w:style>
  <w:style w:type="character" w:styleId="CommentReference">
    <w:name w:val="annotation reference"/>
    <w:uiPriority w:val="99"/>
    <w:semiHidden/>
    <w:unhideWhenUsed/>
    <w:rsid w:val="001869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6973"/>
    <w:pPr>
      <w:spacing w:after="200" w:line="240" w:lineRule="auto"/>
    </w:pPr>
    <w:rPr>
      <w:rFonts w:ascii="Cambria" w:eastAsia="Cambria" w:hAnsi="Cambria"/>
      <w:sz w:val="20"/>
      <w:szCs w:val="20"/>
      <w:lang w:val="en-US" w:eastAsia="en-US"/>
    </w:rPr>
  </w:style>
  <w:style w:type="character" w:customStyle="1" w:styleId="CommentTextChar">
    <w:name w:val="Comment Text Char"/>
    <w:link w:val="CommentText"/>
    <w:uiPriority w:val="99"/>
    <w:semiHidden/>
    <w:rsid w:val="00186973"/>
    <w:rPr>
      <w:rFonts w:ascii="Cambria" w:eastAsia="Cambria" w:hAnsi="Cambria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9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86973"/>
    <w:rPr>
      <w:rFonts w:ascii="Segoe UI" w:hAnsi="Segoe UI" w:cs="Segoe UI"/>
      <w:sz w:val="18"/>
      <w:szCs w:val="18"/>
    </w:rPr>
  </w:style>
  <w:style w:type="paragraph" w:customStyle="1" w:styleId="ColorfulList-Accent11">
    <w:name w:val="Colorful List - Accent 11"/>
    <w:basedOn w:val="Normal"/>
    <w:uiPriority w:val="34"/>
    <w:qFormat/>
    <w:rsid w:val="00545AE2"/>
    <w:pPr>
      <w:ind w:left="720"/>
      <w:contextualSpacing/>
    </w:pPr>
    <w:rPr>
      <w:rFonts w:eastAsia="Calibri"/>
      <w:lang w:eastAsia="en-US"/>
    </w:rPr>
  </w:style>
  <w:style w:type="table" w:styleId="TableGrid">
    <w:name w:val="Table Grid"/>
    <w:basedOn w:val="TableNormal"/>
    <w:uiPriority w:val="59"/>
    <w:rsid w:val="00EA00DD"/>
    <w:rPr>
      <w:rFonts w:eastAsia="MS Mincho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L">
    <w:name w:val="CAL"/>
    <w:basedOn w:val="Normal"/>
    <w:rsid w:val="00EA00DD"/>
    <w:pPr>
      <w:spacing w:after="0" w:line="240" w:lineRule="auto"/>
    </w:pPr>
    <w:rPr>
      <w:rFonts w:eastAsia="MS Minch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97BFBC5284741966690388EA0F45E" ma:contentTypeVersion="5" ma:contentTypeDescription="Create a new document." ma:contentTypeScope="" ma:versionID="ab1314a6ea2cf1f9db4800544119e6a1">
  <xsd:schema xmlns:xsd="http://www.w3.org/2001/XMLSchema" xmlns:xs="http://www.w3.org/2001/XMLSchema" xmlns:p="http://schemas.microsoft.com/office/2006/metadata/properties" xmlns:ns2="7f47c43c-17b7-4fc1-9797-3a527cba46e4" xmlns:ns3="57c2d82c-5bbc-47f9-a98b-cf64d64264d0" targetNamespace="http://schemas.microsoft.com/office/2006/metadata/properties" ma:root="true" ma:fieldsID="be1e75d97e1fa82496b0a9ce414c7a33" ns2:_="" ns3:_="">
    <xsd:import namespace="7f47c43c-17b7-4fc1-9797-3a527cba46e4"/>
    <xsd:import namespace="57c2d82c-5bbc-47f9-a98b-cf64d64264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7c43c-17b7-4fc1-9797-3a527cba46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c2d82c-5bbc-47f9-a98b-cf64d64264d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6D8B3B-17D1-4785-9D82-1465AE841B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4AE9C0-5C1E-41BB-A378-E29F7D0FF9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06E699-46AD-4E8A-8505-B9DEB3CA4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47c43c-17b7-4fc1-9797-3a527cba46e4"/>
    <ds:schemaRef ds:uri="57c2d82c-5bbc-47f9-a98b-cf64d64264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Pearce</dc:creator>
  <cp:keywords/>
  <cp:lastModifiedBy>Stephanie Cameron</cp:lastModifiedBy>
  <cp:revision>3</cp:revision>
  <cp:lastPrinted>2018-05-03T15:43:00Z</cp:lastPrinted>
  <dcterms:created xsi:type="dcterms:W3CDTF">2019-09-16T11:04:00Z</dcterms:created>
  <dcterms:modified xsi:type="dcterms:W3CDTF">2019-09-16T11:12:00Z</dcterms:modified>
</cp:coreProperties>
</file>